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F4A23" w:rsidRDefault="003D1C5E">
      <w:pPr>
        <w:jc w:val="center"/>
        <w:rPr>
          <w:b/>
        </w:rPr>
      </w:pPr>
      <w:r>
        <w:rPr>
          <w:b/>
        </w:rPr>
        <w:t>Lab 6</w:t>
      </w:r>
    </w:p>
    <w:p w:rsidR="009F4A23" w:rsidRDefault="003D1C5E">
      <w:pPr>
        <w:jc w:val="center"/>
        <w:rPr>
          <w:b/>
        </w:rPr>
      </w:pPr>
      <w:r>
        <w:rPr>
          <w:b/>
        </w:rPr>
        <w:t>Speech and Image Processing</w:t>
      </w:r>
    </w:p>
    <w:p w:rsidR="00A90901" w:rsidRDefault="00A90901">
      <w:r>
        <w:t>SUBMITTED BY:</w:t>
      </w:r>
    </w:p>
    <w:p w:rsidR="00A90901" w:rsidRPr="00A90901" w:rsidRDefault="00A90901">
      <w:pPr>
        <w:rPr>
          <w:b/>
          <w:sz w:val="24"/>
          <w:highlight w:val="yellow"/>
        </w:rPr>
      </w:pPr>
      <w:r w:rsidRPr="00A90901">
        <w:rPr>
          <w:b/>
          <w:sz w:val="24"/>
          <w:highlight w:val="yellow"/>
        </w:rPr>
        <w:t xml:space="preserve">Abdul </w:t>
      </w:r>
      <w:proofErr w:type="spellStart"/>
      <w:r w:rsidRPr="00A90901">
        <w:rPr>
          <w:b/>
          <w:sz w:val="24"/>
          <w:highlight w:val="yellow"/>
        </w:rPr>
        <w:t>Ghaffar</w:t>
      </w:r>
      <w:proofErr w:type="spellEnd"/>
      <w:r w:rsidRPr="00A90901">
        <w:rPr>
          <w:b/>
          <w:sz w:val="24"/>
          <w:highlight w:val="yellow"/>
        </w:rPr>
        <w:t xml:space="preserve"> </w:t>
      </w:r>
      <w:proofErr w:type="spellStart"/>
      <w:r w:rsidRPr="00A90901">
        <w:rPr>
          <w:b/>
          <w:sz w:val="24"/>
          <w:highlight w:val="yellow"/>
        </w:rPr>
        <w:t>Kalhoro</w:t>
      </w:r>
      <w:proofErr w:type="spellEnd"/>
      <w:r>
        <w:rPr>
          <w:b/>
          <w:sz w:val="24"/>
          <w:highlight w:val="yellow"/>
        </w:rPr>
        <w:tab/>
      </w:r>
      <w:r>
        <w:rPr>
          <w:b/>
          <w:sz w:val="24"/>
          <w:highlight w:val="yellow"/>
        </w:rPr>
        <w:tab/>
        <w:t>194699</w:t>
      </w:r>
    </w:p>
    <w:p w:rsidR="00A90901" w:rsidRPr="00A90901" w:rsidRDefault="00A90901">
      <w:pPr>
        <w:rPr>
          <w:b/>
          <w:sz w:val="24"/>
          <w:highlight w:val="yellow"/>
        </w:rPr>
      </w:pPr>
      <w:r w:rsidRPr="00A90901">
        <w:rPr>
          <w:b/>
          <w:sz w:val="24"/>
          <w:highlight w:val="yellow"/>
        </w:rPr>
        <w:t>Hamad Nasir</w:t>
      </w:r>
      <w:r>
        <w:rPr>
          <w:b/>
          <w:sz w:val="24"/>
          <w:highlight w:val="yellow"/>
        </w:rPr>
        <w:tab/>
      </w:r>
      <w:r>
        <w:rPr>
          <w:b/>
          <w:sz w:val="24"/>
          <w:highlight w:val="yellow"/>
        </w:rPr>
        <w:tab/>
      </w:r>
      <w:r>
        <w:rPr>
          <w:b/>
          <w:sz w:val="24"/>
          <w:highlight w:val="yellow"/>
        </w:rPr>
        <w:tab/>
        <w:t>120312</w:t>
      </w:r>
    </w:p>
    <w:p w:rsidR="00A90901" w:rsidRPr="00A90901" w:rsidRDefault="00A90901">
      <w:pPr>
        <w:rPr>
          <w:b/>
          <w:sz w:val="24"/>
        </w:rPr>
      </w:pPr>
      <w:r>
        <w:rPr>
          <w:b/>
          <w:sz w:val="24"/>
          <w:highlight w:val="yellow"/>
        </w:rPr>
        <w:t xml:space="preserve">Mohammad </w:t>
      </w:r>
      <w:proofErr w:type="spellStart"/>
      <w:r>
        <w:rPr>
          <w:b/>
          <w:sz w:val="24"/>
          <w:highlight w:val="yellow"/>
        </w:rPr>
        <w:t>Rehman</w:t>
      </w:r>
      <w:proofErr w:type="spellEnd"/>
      <w:r>
        <w:rPr>
          <w:b/>
          <w:sz w:val="24"/>
          <w:highlight w:val="yellow"/>
        </w:rPr>
        <w:t xml:space="preserve"> Rabbani</w:t>
      </w:r>
      <w:r>
        <w:rPr>
          <w:b/>
          <w:sz w:val="24"/>
          <w:highlight w:val="yellow"/>
        </w:rPr>
        <w:tab/>
        <w:t>13</w:t>
      </w:r>
      <w:r w:rsidRPr="00A90901">
        <w:rPr>
          <w:b/>
          <w:sz w:val="24"/>
          <w:highlight w:val="yellow"/>
        </w:rPr>
        <w:t>7364</w:t>
      </w:r>
    </w:p>
    <w:p w:rsidR="00A90901" w:rsidRDefault="00A90901"/>
    <w:p w:rsidR="009F4A23" w:rsidRDefault="003D1C5E">
      <w:r>
        <w:t>Group assignment up to 3 students per group.</w:t>
      </w:r>
    </w:p>
    <w:p w:rsidR="009F4A23" w:rsidRDefault="003D1C5E">
      <w:r>
        <w:t>Using MATLAB or Octave, perform the following tasks</w:t>
      </w:r>
    </w:p>
    <w:p w:rsidR="009F4A23" w:rsidRDefault="009F4A23"/>
    <w:p w:rsidR="009F4A23" w:rsidRDefault="003D1C5E">
      <w:r>
        <w:rPr>
          <w:b/>
        </w:rPr>
        <w:t>Part (a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 marks</w:t>
      </w:r>
    </w:p>
    <w:p w:rsidR="009F4A23" w:rsidRDefault="003D1C5E">
      <w:r>
        <w:t xml:space="preserve">Take a jpeg image and read it in MATLAB using </w:t>
      </w:r>
      <w:proofErr w:type="spellStart"/>
      <w:proofErr w:type="gramStart"/>
      <w:r>
        <w:t>imread</w:t>
      </w:r>
      <w:proofErr w:type="spellEnd"/>
      <w:r>
        <w:t>(</w:t>
      </w:r>
      <w:proofErr w:type="gramEnd"/>
      <w:r>
        <w:t xml:space="preserve">) function and display it using </w:t>
      </w:r>
      <w:proofErr w:type="spellStart"/>
      <w:r>
        <w:t>imshow</w:t>
      </w:r>
      <w:proofErr w:type="spellEnd"/>
      <w:r>
        <w:t xml:space="preserve">() function now convert it to double using double() and again display it using </w:t>
      </w:r>
      <w:proofErr w:type="spellStart"/>
      <w:r>
        <w:t>imshow</w:t>
      </w:r>
      <w:proofErr w:type="spellEnd"/>
      <w:r>
        <w:t>() (note: for double image the color range is from 0 to 1 and not from 0 to 255)</w:t>
      </w:r>
    </w:p>
    <w:p w:rsidR="009F4A23" w:rsidRDefault="003D1C5E">
      <w:r>
        <w:t xml:space="preserve">convert this RGB image array into grayscale array “A” and display it </w:t>
      </w:r>
    </w:p>
    <w:p w:rsidR="009F4A23" w:rsidRDefault="009F4A23"/>
    <w:p w:rsidR="009F4A23" w:rsidRDefault="003D1C5E">
      <w:r>
        <w:rPr>
          <w:b/>
        </w:rPr>
        <w:t>Part (b)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3 marks</w:t>
      </w:r>
    </w:p>
    <w:p w:rsidR="009F4A23" w:rsidRDefault="003D1C5E">
      <w:r>
        <w:t>Now make a small image B as a square sub-image of A</w:t>
      </w:r>
    </w:p>
    <w:p w:rsidR="009F4A23" w:rsidRDefault="003D1C5E">
      <w:r>
        <w:t xml:space="preserve">B </w:t>
      </w:r>
      <w:proofErr w:type="gramStart"/>
      <w:r>
        <w:t>=  A</w:t>
      </w:r>
      <w:proofErr w:type="gramEnd"/>
      <w:r>
        <w:t>(101:200, 101:200);</w:t>
      </w:r>
    </w:p>
    <w:p w:rsidR="009F4A23" w:rsidRDefault="003D1C5E">
      <w:r>
        <w:t xml:space="preserve">Now B is a 100x100 pixel grayscale image. Here the number 101:200 are arbitrary; </w:t>
      </w:r>
      <w:r>
        <w:t>they can be changed for selecting an interesting portion of image as per requirement (see the three images at the end of document)</w:t>
      </w:r>
    </w:p>
    <w:p w:rsidR="009F4A23" w:rsidRDefault="009F4A23"/>
    <w:p w:rsidR="009F4A23" w:rsidRDefault="003D1C5E">
      <w:r>
        <w:rPr>
          <w:b/>
        </w:rPr>
        <w:t>Part (c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5 marks</w:t>
      </w:r>
    </w:p>
    <w:p w:rsidR="009F4A23" w:rsidRDefault="003D1C5E">
      <w:r>
        <w:t>Using for loops, cross-correlate the image A with image B, and the resultant image is saved as C (do</w:t>
      </w:r>
      <w:r>
        <w:t xml:space="preserve"> not use MATLAB’s built-in cross correlation function. In this new resultant image C, the location on image A which match the template B will have large values, while other places have low values. In this way we can check at which locations a particular ob</w:t>
      </w:r>
      <w:r>
        <w:t>ject B occurs in an image A.</w:t>
      </w:r>
    </w:p>
    <w:p w:rsidR="009F4A23" w:rsidRDefault="009F4A23"/>
    <w:p w:rsidR="009F4A23" w:rsidRDefault="003D1C5E">
      <w:r>
        <w:t>C[</w:t>
      </w:r>
      <w:proofErr w:type="spellStart"/>
      <w:r>
        <w:t>i,j</w:t>
      </w:r>
      <w:proofErr w:type="spellEnd"/>
      <w:r>
        <w:t xml:space="preserve">] = </w:t>
      </w:r>
      <m:oMath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u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100</m:t>
            </m:r>
          </m:sup>
          <m:e/>
        </m:nary>
      </m:oMath>
      <w:r>
        <w:t xml:space="preserve"> </w:t>
      </w:r>
      <m:oMath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v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100</m:t>
            </m:r>
          </m:sup>
          <m:e/>
        </m:nary>
      </m:oMath>
      <w:r>
        <w:t xml:space="preserve">  A[i+u, j+v] B[u,v]</w:t>
      </w:r>
    </w:p>
    <w:p w:rsidR="009F4A23" w:rsidRDefault="009F4A23"/>
    <w:p w:rsidR="009F4A23" w:rsidRDefault="003D1C5E">
      <w:r>
        <w:t xml:space="preserve">Remember to subtract the mean grayscale value from the images, so that the pixel grayscale intensities contain both positive and negative numbers). </w:t>
      </w:r>
    </w:p>
    <w:p w:rsidR="009F4A23" w:rsidRDefault="009F4A23">
      <w:pPr>
        <w:rPr>
          <w:b/>
        </w:rPr>
      </w:pPr>
    </w:p>
    <w:p w:rsidR="009F4A23" w:rsidRDefault="003D1C5E">
      <w:r>
        <w:rPr>
          <w:b/>
        </w:rPr>
        <w:t xml:space="preserve">Deliverables: </w:t>
      </w:r>
      <w:r>
        <w:t xml:space="preserve">MATLAB code and </w:t>
      </w:r>
      <w:r>
        <w:t>images A, B and C (images should be unique for all groups)</w:t>
      </w:r>
    </w:p>
    <w:p w:rsidR="009F4A23" w:rsidRDefault="009F4A23"/>
    <w:p w:rsidR="009F4A23" w:rsidRDefault="00A90901" w:rsidP="00A90901">
      <w:pPr>
        <w:rPr>
          <w:b/>
          <w:u w:val="single"/>
        </w:rPr>
      </w:pPr>
      <w:r>
        <w:rPr>
          <w:b/>
          <w:u w:val="single"/>
        </w:rPr>
        <w:t>SOURCE CODE</w:t>
      </w:r>
    </w:p>
    <w:p w:rsidR="00A90901" w:rsidRDefault="003D1C5E" w:rsidP="00A90901">
      <w:pPr>
        <w:rPr>
          <w:b/>
          <w:u w:val="single"/>
        </w:rPr>
      </w:pPr>
      <w:r>
        <w:rPr>
          <w:b/>
          <w:u w:val="single"/>
        </w:rPr>
        <w:t>Lab6.m</w:t>
      </w:r>
    </w:p>
    <w:p w:rsidR="003D1C5E" w:rsidRDefault="003D1C5E" w:rsidP="00A90901">
      <w:pPr>
        <w:rPr>
          <w:b/>
          <w:u w:val="single"/>
        </w:rPr>
      </w:pP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task1: input image and display it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reading image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up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lab6.png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figure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sho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cup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GB"/>
        </w:rPr>
        <w:t>'original image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whos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cup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convert image to doubl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cup2 = im2double(cup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imshow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(cup2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whos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cup2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convert to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gray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scal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cup3 = rgb2gray(cup2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display imag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lastRenderedPageBreak/>
        <w:t xml:space="preserve">figure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sho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cup3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GB"/>
        </w:rPr>
        <w:t xml:space="preserve">'RGB to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Gray</w:t>
      </w:r>
      <w:proofErr w:type="spellEnd"/>
      <w:r>
        <w:rPr>
          <w:rFonts w:ascii="Courier New" w:hAnsi="Courier New" w:cs="Courier New"/>
          <w:color w:val="A020F0"/>
          <w:sz w:val="20"/>
          <w:szCs w:val="20"/>
          <w:lang w:val="en-GB"/>
        </w:rPr>
        <w:t xml:space="preserve"> scale image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part(b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up4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=  cup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3(210:309, 210:309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figure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sho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cup4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GB"/>
        </w:rPr>
        <w:t>'squared image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who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cup4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A020F0"/>
          <w:sz w:val="20"/>
          <w:szCs w:val="20"/>
          <w:lang w:val="en-GB"/>
        </w:rPr>
        <w:t xml:space="preserve">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c = normxcorr2(cup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4,cup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3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c = normxcorr2_general(cup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4,cup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3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normxcorrn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(cup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4,cup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3,'full',[]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normcor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(cup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3,cup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4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figure, surf(c), shading flat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ypeak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peak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] = find(c==max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:)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yoffS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ypeak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-size(cup4,1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offS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peak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-size(cup4,2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figur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sho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cup3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rec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gc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, [xoffSet+1, yoffSet+1, size(cup4,2), size(cup4,1)]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</w:p>
    <w:p w:rsidR="00A90901" w:rsidRDefault="00A90901" w:rsidP="00A90901">
      <w:pPr>
        <w:rPr>
          <w:b/>
          <w:u w:val="single"/>
        </w:rPr>
      </w:pPr>
    </w:p>
    <w:p w:rsidR="003D1C5E" w:rsidRDefault="003D1C5E" w:rsidP="00A90901">
      <w:pPr>
        <w:rPr>
          <w:b/>
          <w:u w:val="single"/>
        </w:rPr>
      </w:pPr>
    </w:p>
    <w:p w:rsidR="003D1C5E" w:rsidRDefault="003D1C5E" w:rsidP="00A90901">
      <w:pPr>
        <w:rPr>
          <w:b/>
          <w:u w:val="single"/>
        </w:rPr>
      </w:pPr>
      <w:r>
        <w:rPr>
          <w:b/>
          <w:u w:val="single"/>
        </w:rPr>
        <w:t>Normxcorr2_general.m</w:t>
      </w:r>
    </w:p>
    <w:p w:rsidR="003D1C5E" w:rsidRDefault="003D1C5E" w:rsidP="00A90901">
      <w:pPr>
        <w:rPr>
          <w:b/>
          <w:u w:val="single"/>
        </w:rPr>
      </w:pP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[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,pixelsOverlaping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] = normxcorr2_general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vararg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[T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arseInput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vararg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{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:}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gSize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size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gSize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size(T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Find the number of pixels used for the calculation as the two images ar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correlated.  The size of this image will be the same as the correlation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image. 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ation_loc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ones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gSize_A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gSiz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1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gSize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2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Of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ation_loc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A,imgSiz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1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gSize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2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sumOf_A2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ation_loc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.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A,imgSiz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1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gSize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2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Note: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diff_local_sums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should be nonnegative, but it may have negativ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values due to round off errors. Below, we use max to ensure the radica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is nonnegative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sumOf_A2_diff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( sumOf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_A2 - (sumOf_A.^2)./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ear 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sumOf_A2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denom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max(sumOf_A2_diff,0);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ear 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sumOf_A2_diff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Flip T in both dimensions so that its correlation can be more easily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handled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rotate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rot90(T,2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Of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ation_loc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rotat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,imgSiz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1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gSize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2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sumOf_T2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ation_loc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rotate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.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rotat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,imgSiz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1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mgSize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2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ear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rotate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diff_local_sums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( sumOf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_T2 - (sumOf_T.^2)./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ear 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sumOf_T2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denominator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max(diff_local_sums_T,0);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ear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diff_local_sums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deno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qr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denominator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.*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denom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ear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denominator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denom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corr_T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corelation_fa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,matrix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ear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T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numerator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corr_T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-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Of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.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*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Of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./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ear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xcorr_T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sumOf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sumOf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lastRenderedPageBreak/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denom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is the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sqrt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of the product of positive numbers so it must b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positive or zero.  Therefore, the only danger in dividing the numerator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by the denominator is when dividing by zero. We know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denominator_T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~=0 from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input parsing; so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denom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is only zero where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denom_A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is zero, and in thes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locations, C is also zero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C = zeros(size(numerator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total = 1000*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eps( max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deno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:))) 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_nonzer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find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deno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&gt; total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C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_nonzer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 = numerato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_nonzero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) .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/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deno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_nonzer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ear 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numerator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deno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Remove the border values since they result from calculations using very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few pixels and are thus statistically unstable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By default,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= 0, so C is not modified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lang w:val="en-GB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&gt; max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:)) 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error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[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 xml:space="preserve">'ERROR: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A020F0"/>
          <w:sz w:val="20"/>
          <w:szCs w:val="20"/>
          <w:lang w:val="en-GB"/>
        </w:rPr>
        <w:t xml:space="preserve"> 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) </w:t>
      </w:r>
      <w:r>
        <w:rPr>
          <w:rFonts w:ascii="Courier New" w:hAnsi="Courier New" w:cs="Courier New"/>
          <w:color w:val="0000FF"/>
          <w:sz w:val="20"/>
          <w:szCs w:val="20"/>
          <w:lang w:val="en-GB"/>
        </w:rPr>
        <w:t>..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 must not be greater than the maximum number of overlap pixels 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lang w:val="en-GB"/>
        </w:rPr>
        <w:t>..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num2str(max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:))) 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.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]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&lt;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 = 0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-------------------------------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Function 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sumation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_local</w:t>
      </w:r>
      <w:proofErr w:type="spellEnd"/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Of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ation_loc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A,rows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,column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This algorithm depends on precomputing running sums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If </w:t>
      </w:r>
      <w:proofErr w:type="spellStart"/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rows,columns</w:t>
      </w:r>
      <w:proofErr w:type="spellEnd"/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are equal to the size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,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var_a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faster method can be used for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calculating the local sum.  Otherwise, the slower but more general metho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can be used.  The faster method is more than twice as fast and is also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less memory intensive.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lang w:val="en-GB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( rows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= size(matrix_A,1) &amp;&amp; columns == size(matrix_A,2) 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matrix_A,1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c = 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;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repma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end,:)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,rows-1,1) -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1:end-1,:)]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c,2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clear 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c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Of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repma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end),1,columns-1) -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:,1:end-1)]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ls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r>
        <w:rPr>
          <w:rFonts w:ascii="Courier New" w:hAnsi="Courier New" w:cs="Courier New"/>
          <w:color w:val="228B22"/>
          <w:sz w:val="20"/>
          <w:szCs w:val="20"/>
          <w:lang w:val="en-GB"/>
        </w:rPr>
        <w:t>% Break the padding into parts to save on memory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B = zeros(size(matrix_A,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1)+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2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rows,siz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matrix_A,2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B(rows+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1:rows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+size(matrix_A,1),:)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B,1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c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1+rows:end-1,:)-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1:end-rows-1,: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d = zeros(size(c,1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),siz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c,2)+2*columns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d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columns+1:columns+size(c,2)) = c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d,2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umOf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1+columns:end-1)-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um_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:,1:end-columns-1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-------------------------------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Function 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xcorelation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_fast</w:t>
      </w:r>
      <w:proofErr w:type="spellEnd"/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orelation_cro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corelation_fa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,matrix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_siz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size(T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A_siz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size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A_siz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_siz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- 1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Figure out when to use spatial domain vs.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freq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domain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onv_ti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time_conv2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,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siz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  <w:lang w:val="en-GB"/>
        </w:rPr>
        <w:t>% 1 conv2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fft_ti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3*time_fft2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  <w:lang w:val="en-GB"/>
        </w:rPr>
        <w:t>% 2 fft2 + 1 ifft2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onv_ti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&lt;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fft_ti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orelation_cro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conv2(rot90(T,2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ls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orelation_cro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corelation_fr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,matrix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A,size_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-------------------------------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Function 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xcorelation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_freq</w:t>
      </w:r>
      <w:proofErr w:type="spellEnd"/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corelation_absol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corelation_fr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var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a,va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b,size_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lastRenderedPageBreak/>
        <w:t xml:space="preserve"> 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Find the next largest size that is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var_a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multiple of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var_a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combination of 2, 3,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and/or 5.  This makes the FFT calculation much faster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optim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1)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valid_dimensionClose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1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optim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2)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valid_dimensionClose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2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Calculate correlation in frequency domain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Fa = fft2(rot90(var_a,2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optim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1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optim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2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Fb = fft2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var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b,siz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optim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1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optim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2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corelation_absol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real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ifft2(Fa .* Fb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corelation_absol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xcorelation_absol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1:siz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out(1),1:size_out(2)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-------------------------------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Function  time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_conv2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time = time_conv2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obs,siz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re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K = 2.7e-8;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       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convolution time = K*prod(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size_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obs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)*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prod(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size_ref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time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=  K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*prod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ob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*prod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re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-------------------------------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Function  time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_fft2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time = time_fft2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time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var_a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frequency domain convolution by timing two one-dimensional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ffts</w:t>
      </w:r>
      <w:proofErr w:type="spellEnd"/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R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1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S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iz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2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Tr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time_fft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(R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K_fft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Tr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/(R*log(R));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K_fft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was empirically calculated by the 2 commented-out lines above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K_ff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3.3e-7;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K_ff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*R*log(R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S==R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ls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  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Ts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time_fft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(S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);  %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uncomment to estimate explicitly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K_ff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*S*log(S);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time = S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+ R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-----------------------------------------------------------------------------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[T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arseInput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vararg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lang w:val="en-GB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argi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&lt; 2 ||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arg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&gt; 3 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error(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GB"/>
        </w:rPr>
        <w:t>'ERROR: The number of arguments must be either 2 or 3.  Please see the documentation for details.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T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vararg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{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1}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vararg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{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2}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lang w:val="en-GB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argi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= 3 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=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varargi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{3}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ls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pixelsOverlap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0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The following requires the image processing toolbox, so it is commente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out here for generality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iptcheckinput(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T,{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'logical','numeric'},{'real','nonsparse','2d','finite'},mfilename,'T',1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iptcheckinput(matrix_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A,{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GB"/>
        </w:rPr>
        <w:t>'logical','numeric'},{'real','nonsparse','2d','finite'},mfilename,'matrix_A',2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heckSizesTand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,matrix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See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geck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342320. If either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or T has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var_a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minimum value which is negative, we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need to shift the array so all values are positive to ensure numerically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robust results for the normalized cross-correlation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hiftDat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T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hiftDat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T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heckFlat_func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T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lastRenderedPageBreak/>
        <w:t>%-----------------------------------------------------------------------------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B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hiftDat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B = double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atrix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s_unsigne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s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matrix_A,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uint8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) ||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s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matrix_A,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uint16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) ||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s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matrix_A,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uint32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~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s_unsigned</w:t>
      </w:r>
      <w:proofErr w:type="spellEnd"/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in_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in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B(:));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GB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in_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&lt; 0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    B = B -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in_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-----------------------------------------------------------------------------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heckSizesTand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T,matrix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_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ume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T) &lt; 2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ei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print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</w:t>
      </w:r>
      <w:proofErr w:type="gram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Images:%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GB"/>
        </w:rPr>
        <w:t>cum_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sum:invalidTemplate</w:t>
      </w:r>
      <w:proofErr w:type="spellEnd"/>
      <w:r>
        <w:rPr>
          <w:rFonts w:ascii="Courier New" w:hAnsi="Courier New" w:cs="Courier New"/>
          <w:color w:val="A020F0"/>
          <w:sz w:val="20"/>
          <w:szCs w:val="20"/>
          <w:lang w:val="en-GB"/>
        </w:rPr>
        <w:t>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file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s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TEMPLATE must contain at least 2 elements.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erro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ei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%cum_sum</w:t>
      </w:r>
      <w:proofErr w:type="gram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sg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-----------------------------------------------------------------------------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heckFlat_func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T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t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T(:)) == 0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ei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sprint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</w:t>
      </w:r>
      <w:proofErr w:type="gram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Images:%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GB"/>
        </w:rPr>
        <w:t>cum_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sum:sameElementsInTemplate</w:t>
      </w:r>
      <w:proofErr w:type="spellEnd"/>
      <w:r>
        <w:rPr>
          <w:rFonts w:ascii="Courier New" w:hAnsi="Courier New" w:cs="Courier New"/>
          <w:color w:val="A020F0"/>
          <w:sz w:val="20"/>
          <w:szCs w:val="20"/>
          <w:lang w:val="en-GB"/>
        </w:rPr>
        <w:t>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file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s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The values of TEMPLATE cannot all be the same.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erro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ei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GB"/>
        </w:rPr>
        <w:t>'%cum_sum</w:t>
      </w:r>
      <w:proofErr w:type="gramStart"/>
      <w:r>
        <w:rPr>
          <w:rFonts w:ascii="Courier New" w:hAnsi="Courier New" w:cs="Courier New"/>
          <w:color w:val="A020F0"/>
          <w:sz w:val="20"/>
          <w:szCs w:val="20"/>
          <w:lang w:val="en-GB"/>
        </w:rPr>
        <w:t>'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msg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-----------------------------------------------------------------------------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ewNumb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valid_dimensionClose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columns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Find the closest valid dimension above the desired dimension.  This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will be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var_a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combination of 2s, 3s, and 5s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 Incrementally add 1 to the size until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we reach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GB"/>
        </w:rPr>
        <w:t>var_a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size that can be properly factored.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ewNumb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columns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>result = 0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ewNumb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ewNumb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- 1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lang w:val="en-GB"/>
        </w:rPr>
        <w:t>while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( result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~= 1 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ewNumb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ewNumb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+ 1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result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um_factoriz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ewNumb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228B22"/>
          <w:sz w:val="20"/>
          <w:szCs w:val="20"/>
          <w:lang w:val="en-GB"/>
        </w:rPr>
        <w:t>%-----------------------------------------------------------------------------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unction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[columns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num_factoriz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columns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for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fac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= [2 3 5]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  <w:lang w:val="en-GB"/>
        </w:rPr>
        <w:t>while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( rem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columns,ifac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) == 0 )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    columns = columns/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GB"/>
        </w:rPr>
        <w:t>ifac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>;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3D1C5E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4"/>
          <w:szCs w:val="24"/>
          <w:lang w:val="en-GB"/>
        </w:rPr>
      </w:pPr>
      <w:r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:rsidR="003D1C5E" w:rsidRDefault="003D1C5E" w:rsidP="00A90901"/>
    <w:p w:rsidR="003D1C5E" w:rsidRDefault="003D1C5E" w:rsidP="00A90901"/>
    <w:p w:rsidR="003D1C5E" w:rsidRDefault="003D1C5E" w:rsidP="00A90901"/>
    <w:p w:rsidR="003D1C5E" w:rsidRDefault="003D1C5E" w:rsidP="00A90901"/>
    <w:p w:rsidR="003D1C5E" w:rsidRDefault="003D1C5E" w:rsidP="00A90901"/>
    <w:p w:rsidR="003D1C5E" w:rsidRDefault="003D1C5E" w:rsidP="00A90901"/>
    <w:p w:rsidR="003D1C5E" w:rsidRDefault="003D1C5E" w:rsidP="00A90901"/>
    <w:p w:rsidR="003D1C5E" w:rsidRDefault="003D1C5E" w:rsidP="00A90901"/>
    <w:p w:rsidR="003D1C5E" w:rsidRDefault="003D1C5E" w:rsidP="00A90901"/>
    <w:p w:rsidR="003D1C5E" w:rsidRDefault="003D1C5E" w:rsidP="00A90901"/>
    <w:p w:rsidR="003D1C5E" w:rsidRDefault="003D1C5E" w:rsidP="00A90901"/>
    <w:p w:rsidR="003D1C5E" w:rsidRDefault="003D1C5E" w:rsidP="00A90901">
      <w:pPr>
        <w:rPr>
          <w:b/>
          <w:sz w:val="28"/>
          <w:u w:val="single"/>
        </w:rPr>
      </w:pPr>
      <w:r w:rsidRPr="003D1C5E">
        <w:rPr>
          <w:b/>
          <w:sz w:val="28"/>
          <w:u w:val="single"/>
        </w:rPr>
        <w:lastRenderedPageBreak/>
        <w:t>OUTPUT</w:t>
      </w:r>
      <w:bookmarkStart w:id="0" w:name="_GoBack"/>
      <w:bookmarkEnd w:id="0"/>
    </w:p>
    <w:p w:rsidR="003D1C5E" w:rsidRPr="003D1C5E" w:rsidRDefault="003D1C5E" w:rsidP="00A90901">
      <w:pPr>
        <w:rPr>
          <w:b/>
          <w:sz w:val="28"/>
          <w:u w:val="single"/>
        </w:rPr>
      </w:pPr>
      <w:r>
        <w:rPr>
          <w:b/>
          <w:noProof/>
          <w:sz w:val="28"/>
          <w:u w:val="single"/>
          <w:lang w:val="en-GB"/>
        </w:rPr>
        <w:drawing>
          <wp:inline distT="0" distB="0" distL="0" distR="0">
            <wp:extent cx="5768340" cy="4233545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423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u w:val="single"/>
          <w:lang w:val="en-GB"/>
        </w:rPr>
        <w:drawing>
          <wp:inline distT="0" distB="0" distL="0" distR="0">
            <wp:extent cx="5768340" cy="4046855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u w:val="single"/>
          <w:lang w:val="en-GB"/>
        </w:rPr>
        <w:lastRenderedPageBreak/>
        <w:drawing>
          <wp:inline distT="0" distB="0" distL="0" distR="0">
            <wp:extent cx="2619741" cy="264832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u w:val="single"/>
          <w:lang w:val="en-GB"/>
        </w:rPr>
        <w:drawing>
          <wp:inline distT="0" distB="0" distL="0" distR="0">
            <wp:extent cx="5768340" cy="4124960"/>
            <wp:effectExtent l="0" t="0" r="381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1C5E" w:rsidRPr="003D1C5E">
      <w:pgSz w:w="11906" w:h="16838"/>
      <w:pgMar w:top="720" w:right="1411" w:bottom="720" w:left="1411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tTCwMDIwMDA3MzFS0lEKTi0uzszPAykwrAUAHCFbTiwAAAA="/>
  </w:docVars>
  <w:rsids>
    <w:rsidRoot w:val="009F4A23"/>
    <w:rsid w:val="003D1C5E"/>
    <w:rsid w:val="009F4A23"/>
    <w:rsid w:val="00A90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C953D"/>
  <w15:docId w15:val="{FEC44621-44CB-4D65-B9B3-65E32C592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579</Words>
  <Characters>9005</Characters>
  <Application>Microsoft Office Word</Application>
  <DocSecurity>0</DocSecurity>
  <Lines>75</Lines>
  <Paragraphs>21</Paragraphs>
  <ScaleCrop>false</ScaleCrop>
  <Company/>
  <LinksUpToDate>false</LinksUpToDate>
  <CharactersWithSpaces>10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dul Ghaffar</cp:lastModifiedBy>
  <cp:revision>3</cp:revision>
  <dcterms:created xsi:type="dcterms:W3CDTF">2019-10-27T13:54:00Z</dcterms:created>
  <dcterms:modified xsi:type="dcterms:W3CDTF">2019-10-27T14:01:00Z</dcterms:modified>
</cp:coreProperties>
</file>